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F6E2C4" w14:textId="77777777" w:rsidR="00C3791F" w:rsidRPr="00C3791F" w:rsidRDefault="00C3791F" w:rsidP="00C3791F">
      <w:pPr>
        <w:spacing w:before="100" w:beforeAutospacing="1" w:after="100" w:afterAutospacing="1" w:line="240" w:lineRule="auto"/>
        <w:jc w:val="center"/>
        <w:rPr>
          <w:rFonts w:ascii="Calibri" w:eastAsia="Times New Roman" w:hAnsi="Calibri" w:cs="Calibri"/>
          <w:caps/>
          <w:color w:val="000000"/>
          <w:kern w:val="0"/>
          <w:sz w:val="26"/>
          <w:szCs w:val="26"/>
          <w:lang w:eastAsia="pt-BR"/>
          <w14:ligatures w14:val="none"/>
        </w:rPr>
      </w:pPr>
      <w:r w:rsidRPr="00C3791F">
        <w:rPr>
          <w:rFonts w:ascii="Calibri" w:eastAsia="Times New Roman" w:hAnsi="Calibri" w:cs="Calibri"/>
          <w:caps/>
          <w:color w:val="000000"/>
          <w:kern w:val="0"/>
          <w:sz w:val="26"/>
          <w:szCs w:val="26"/>
          <w:lang w:eastAsia="pt-BR"/>
          <w14:ligatures w14:val="none"/>
        </w:rPr>
        <w:t>ANEXO III</w:t>
      </w:r>
    </w:p>
    <w:p w14:paraId="7E665343" w14:textId="77777777" w:rsidR="00C3791F" w:rsidRPr="00C3791F" w:rsidRDefault="00C3791F" w:rsidP="00C3791F">
      <w:pPr>
        <w:spacing w:before="100" w:beforeAutospacing="1" w:after="100" w:afterAutospacing="1" w:line="240" w:lineRule="auto"/>
        <w:jc w:val="center"/>
        <w:rPr>
          <w:rFonts w:ascii="Calibri" w:eastAsia="Times New Roman" w:hAnsi="Calibri" w:cs="Calibri"/>
          <w:caps/>
          <w:color w:val="000000"/>
          <w:kern w:val="0"/>
          <w:sz w:val="26"/>
          <w:szCs w:val="26"/>
          <w:lang w:eastAsia="pt-BR"/>
          <w14:ligatures w14:val="none"/>
        </w:rPr>
      </w:pPr>
      <w:r w:rsidRPr="00C3791F">
        <w:rPr>
          <w:rFonts w:ascii="Calibri" w:eastAsia="Times New Roman" w:hAnsi="Calibri" w:cs="Calibri"/>
          <w:caps/>
          <w:color w:val="000000"/>
          <w:kern w:val="0"/>
          <w:sz w:val="26"/>
          <w:szCs w:val="26"/>
          <w:lang w:eastAsia="pt-BR"/>
          <w14:ligatures w14:val="none"/>
        </w:rPr>
        <w:t>REQUERIMENTO DE VALIDAÇÃO</w:t>
      </w:r>
    </w:p>
    <w:p w14:paraId="36953E48" w14:textId="77777777" w:rsidR="00C3791F" w:rsidRPr="00C3791F" w:rsidRDefault="00C3791F" w:rsidP="00C3791F">
      <w:pPr>
        <w:spacing w:before="120" w:after="120" w:line="240" w:lineRule="auto"/>
        <w:ind w:left="120" w:right="120"/>
        <w:jc w:val="both"/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</w:pPr>
      <w:r w:rsidRPr="00C3791F"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  <w:t> </w:t>
      </w:r>
    </w:p>
    <w:tbl>
      <w:tblPr>
        <w:tblW w:w="8721" w:type="dxa"/>
        <w:tblInd w:w="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48" w:type="dxa"/>
          <w:left w:w="48" w:type="dxa"/>
          <w:bottom w:w="48" w:type="dxa"/>
          <w:right w:w="48" w:type="dxa"/>
        </w:tblCellMar>
        <w:tblLook w:val="04A0" w:firstRow="1" w:lastRow="0" w:firstColumn="1" w:lastColumn="0" w:noHBand="0" w:noVBand="1"/>
      </w:tblPr>
      <w:tblGrid>
        <w:gridCol w:w="2363"/>
        <w:gridCol w:w="6358"/>
      </w:tblGrid>
      <w:tr w:rsidR="00C3791F" w:rsidRPr="00C3791F" w14:paraId="6E5077AC" w14:textId="77777777" w:rsidTr="00C3791F">
        <w:tc>
          <w:tcPr>
            <w:tcW w:w="23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6831D43" w14:textId="77777777" w:rsidR="00C3791F" w:rsidRPr="00C3791F" w:rsidRDefault="00C3791F" w:rsidP="00C3791F">
            <w:pPr>
              <w:spacing w:before="120" w:after="120" w:line="240" w:lineRule="auto"/>
              <w:ind w:left="120" w:right="120"/>
              <w:jc w:val="both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pt-BR"/>
                <w14:ligatures w14:val="none"/>
              </w:rPr>
            </w:pPr>
            <w:r w:rsidRPr="00C3791F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pt-BR"/>
                <w14:ligatures w14:val="none"/>
              </w:rPr>
              <w:t>Nome do aluno:</w:t>
            </w:r>
          </w:p>
        </w:tc>
        <w:tc>
          <w:tcPr>
            <w:tcW w:w="635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F06434B" w14:textId="59ED6029" w:rsidR="00C3791F" w:rsidRPr="00C3791F" w:rsidRDefault="00C3791F" w:rsidP="00C379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7"/>
                <w:szCs w:val="27"/>
                <w:lang w:eastAsia="pt-BR"/>
                <w14:ligatures w14:val="none"/>
              </w:rPr>
            </w:pPr>
          </w:p>
        </w:tc>
      </w:tr>
      <w:tr w:rsidR="00C3791F" w:rsidRPr="00C3791F" w14:paraId="3E106BBA" w14:textId="77777777" w:rsidTr="00C3791F">
        <w:tc>
          <w:tcPr>
            <w:tcW w:w="23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00C031D" w14:textId="77777777" w:rsidR="00C3791F" w:rsidRPr="00C3791F" w:rsidRDefault="00C3791F" w:rsidP="00C3791F">
            <w:pPr>
              <w:spacing w:before="120" w:after="120" w:line="240" w:lineRule="auto"/>
              <w:ind w:left="120" w:right="120"/>
              <w:jc w:val="both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pt-BR"/>
                <w14:ligatures w14:val="none"/>
              </w:rPr>
            </w:pPr>
            <w:r w:rsidRPr="00C3791F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pt-BR"/>
                <w14:ligatures w14:val="none"/>
              </w:rPr>
              <w:t>RA:</w:t>
            </w:r>
          </w:p>
        </w:tc>
        <w:tc>
          <w:tcPr>
            <w:tcW w:w="635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7E02C4E" w14:textId="028EE5A2" w:rsidR="00C3791F" w:rsidRPr="00C3791F" w:rsidRDefault="00C3791F" w:rsidP="00C379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7"/>
                <w:szCs w:val="27"/>
                <w:lang w:eastAsia="pt-BR"/>
                <w14:ligatures w14:val="none"/>
              </w:rPr>
            </w:pPr>
          </w:p>
        </w:tc>
      </w:tr>
      <w:tr w:rsidR="00C3791F" w:rsidRPr="00C3791F" w14:paraId="1C2F6AE8" w14:textId="77777777" w:rsidTr="00C3791F">
        <w:tc>
          <w:tcPr>
            <w:tcW w:w="23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7018BAD" w14:textId="77777777" w:rsidR="00C3791F" w:rsidRPr="00C3791F" w:rsidRDefault="00C3791F" w:rsidP="00C3791F">
            <w:pPr>
              <w:spacing w:before="120" w:after="120" w:line="240" w:lineRule="auto"/>
              <w:ind w:left="120" w:right="120"/>
              <w:jc w:val="both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pt-BR"/>
                <w14:ligatures w14:val="none"/>
              </w:rPr>
            </w:pPr>
            <w:r w:rsidRPr="00C3791F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eastAsia="pt-BR"/>
                <w14:ligatures w14:val="none"/>
              </w:rPr>
              <w:t>CPF:</w:t>
            </w:r>
          </w:p>
        </w:tc>
        <w:tc>
          <w:tcPr>
            <w:tcW w:w="635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1581BCE" w14:textId="3F0C1812" w:rsidR="00C3791F" w:rsidRPr="00C3791F" w:rsidRDefault="00C3791F" w:rsidP="00C379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7"/>
                <w:szCs w:val="27"/>
                <w:lang w:eastAsia="pt-BR"/>
                <w14:ligatures w14:val="none"/>
              </w:rPr>
            </w:pPr>
          </w:p>
        </w:tc>
      </w:tr>
    </w:tbl>
    <w:p w14:paraId="6224FB2E" w14:textId="77777777" w:rsidR="00C3791F" w:rsidRPr="00C3791F" w:rsidRDefault="00C3791F" w:rsidP="00C3791F">
      <w:pPr>
        <w:spacing w:before="120" w:after="120" w:line="240" w:lineRule="auto"/>
        <w:ind w:left="120" w:right="120"/>
        <w:jc w:val="both"/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</w:pPr>
      <w:proofErr w:type="gramStart"/>
      <w:r w:rsidRPr="00C3791F"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  <w:t xml:space="preserve">(  </w:t>
      </w:r>
      <w:proofErr w:type="gramEnd"/>
      <w:r w:rsidRPr="00C3791F"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  <w:t>   ) Capacitação de Proficiência em Língua Inglesa</w:t>
      </w:r>
    </w:p>
    <w:p w14:paraId="3FC4F6B1" w14:textId="77777777" w:rsidR="00C3791F" w:rsidRPr="00C3791F" w:rsidRDefault="00C3791F" w:rsidP="00C3791F">
      <w:pPr>
        <w:spacing w:before="120" w:after="120" w:line="240" w:lineRule="auto"/>
        <w:ind w:left="1200" w:right="120"/>
        <w:jc w:val="both"/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</w:pPr>
      <w:proofErr w:type="gramStart"/>
      <w:r w:rsidRPr="00C3791F"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  <w:t xml:space="preserve">(  </w:t>
      </w:r>
      <w:proofErr w:type="gramEnd"/>
      <w:r w:rsidRPr="00C3791F"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  <w:t>   ) UTFPR</w:t>
      </w:r>
    </w:p>
    <w:p w14:paraId="0238BC1F" w14:textId="77777777" w:rsidR="00C3791F" w:rsidRPr="00C3791F" w:rsidRDefault="00C3791F" w:rsidP="00C3791F">
      <w:pPr>
        <w:spacing w:before="120" w:after="120" w:line="240" w:lineRule="auto"/>
        <w:ind w:left="1200" w:right="120"/>
        <w:jc w:val="both"/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</w:pPr>
      <w:proofErr w:type="gramStart"/>
      <w:r w:rsidRPr="00C3791F"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  <w:t xml:space="preserve">(  </w:t>
      </w:r>
      <w:proofErr w:type="gramEnd"/>
      <w:r w:rsidRPr="00C3791F"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  <w:t>   ) Em outra IES</w:t>
      </w:r>
    </w:p>
    <w:p w14:paraId="5595A03E" w14:textId="77777777" w:rsidR="00C3791F" w:rsidRPr="00C3791F" w:rsidRDefault="00C3791F" w:rsidP="00C3791F">
      <w:pPr>
        <w:spacing w:before="120" w:after="120" w:line="240" w:lineRule="auto"/>
        <w:ind w:left="120" w:right="120"/>
        <w:jc w:val="both"/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</w:pPr>
      <w:proofErr w:type="gramStart"/>
      <w:r w:rsidRPr="00C3791F"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  <w:t xml:space="preserve">(  </w:t>
      </w:r>
      <w:proofErr w:type="gramEnd"/>
      <w:r w:rsidRPr="00C3791F"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  <w:t>    ) Capacitação de Proficiência em Língua Portuguesa</w:t>
      </w:r>
    </w:p>
    <w:p w14:paraId="68314017" w14:textId="77777777" w:rsidR="00C3791F" w:rsidRPr="00C3791F" w:rsidRDefault="00C3791F" w:rsidP="00C3791F">
      <w:pPr>
        <w:spacing w:before="120" w:after="120" w:line="240" w:lineRule="auto"/>
        <w:ind w:left="1200" w:right="120"/>
        <w:jc w:val="both"/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</w:pPr>
      <w:proofErr w:type="gramStart"/>
      <w:r w:rsidRPr="00C3791F"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  <w:t xml:space="preserve">(  </w:t>
      </w:r>
      <w:proofErr w:type="gramEnd"/>
      <w:r w:rsidRPr="00C3791F"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  <w:t>   ) UTFPR</w:t>
      </w:r>
    </w:p>
    <w:p w14:paraId="4474B3D5" w14:textId="77777777" w:rsidR="00C3791F" w:rsidRPr="00C3791F" w:rsidRDefault="00C3791F" w:rsidP="00C3791F">
      <w:pPr>
        <w:spacing w:before="120" w:after="120" w:line="240" w:lineRule="auto"/>
        <w:ind w:left="1200" w:right="120"/>
        <w:jc w:val="both"/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</w:pPr>
      <w:proofErr w:type="gramStart"/>
      <w:r w:rsidRPr="00C3791F"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  <w:t xml:space="preserve">(  </w:t>
      </w:r>
      <w:proofErr w:type="gramEnd"/>
      <w:r w:rsidRPr="00C3791F"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  <w:t>   ) Em outra IES</w:t>
      </w:r>
    </w:p>
    <w:p w14:paraId="4C23C76C" w14:textId="77777777" w:rsidR="00C3791F" w:rsidRPr="00C3791F" w:rsidRDefault="00C3791F" w:rsidP="00C3791F">
      <w:pPr>
        <w:spacing w:before="120" w:after="120" w:line="240" w:lineRule="auto"/>
        <w:ind w:left="120" w:right="120"/>
        <w:jc w:val="both"/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</w:pPr>
      <w:r w:rsidRPr="00C3791F"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  <w:t>Endereço eletrônico do resultado do exame e chave de validação:</w:t>
      </w:r>
    </w:p>
    <w:p w14:paraId="13A65A4C" w14:textId="4E04486D" w:rsidR="00C3791F" w:rsidRPr="00C3791F" w:rsidRDefault="00C3791F" w:rsidP="00C3791F">
      <w:pPr>
        <w:spacing w:before="120" w:after="120" w:line="240" w:lineRule="auto"/>
        <w:ind w:left="120" w:right="120"/>
        <w:jc w:val="both"/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</w:pPr>
      <w:r w:rsidRPr="00C3791F"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  <w:t>_____________________________________________________________</w:t>
      </w:r>
    </w:p>
    <w:p w14:paraId="6FE2C3D6" w14:textId="155B5EEF" w:rsidR="00C3791F" w:rsidRPr="00C3791F" w:rsidRDefault="00C3791F" w:rsidP="00C3791F">
      <w:pPr>
        <w:spacing w:before="120" w:after="120" w:line="240" w:lineRule="auto"/>
        <w:ind w:left="120" w:right="120"/>
        <w:jc w:val="both"/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</w:pPr>
      <w:r w:rsidRPr="00C3791F"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  <w:t>_____________________________________________________________</w:t>
      </w:r>
    </w:p>
    <w:p w14:paraId="697FEBB7" w14:textId="77777777" w:rsidR="00C3791F" w:rsidRPr="00C3791F" w:rsidRDefault="00C3791F" w:rsidP="00C3791F">
      <w:pPr>
        <w:spacing w:before="120" w:after="120" w:line="240" w:lineRule="auto"/>
        <w:ind w:left="120" w:right="120"/>
        <w:jc w:val="both"/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</w:pPr>
      <w:r w:rsidRPr="00C3791F"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  <w:t>Observações:</w:t>
      </w:r>
    </w:p>
    <w:p w14:paraId="6B82B8CC" w14:textId="6D55A86D" w:rsidR="00C3791F" w:rsidRPr="00C3791F" w:rsidRDefault="00C3791F" w:rsidP="00C3791F">
      <w:pPr>
        <w:spacing w:before="120" w:after="120" w:line="240" w:lineRule="auto"/>
        <w:ind w:left="120" w:right="120"/>
        <w:jc w:val="both"/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</w:pPr>
      <w:r w:rsidRPr="00C3791F"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  <w:t>_____________________________________________________________</w:t>
      </w:r>
    </w:p>
    <w:p w14:paraId="10F86AD7" w14:textId="0A2B40E2" w:rsidR="00C3791F" w:rsidRPr="00C3791F" w:rsidRDefault="00C3791F" w:rsidP="00C3791F">
      <w:pPr>
        <w:spacing w:before="120" w:after="120" w:line="240" w:lineRule="auto"/>
        <w:ind w:left="120" w:right="120"/>
        <w:jc w:val="both"/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</w:pPr>
      <w:r w:rsidRPr="00C3791F"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  <w:t>_____________________________________________________________</w:t>
      </w:r>
    </w:p>
    <w:p w14:paraId="25276FFB" w14:textId="3864C524" w:rsidR="00C3791F" w:rsidRPr="00C3791F" w:rsidRDefault="00C3791F" w:rsidP="00C3791F">
      <w:pPr>
        <w:spacing w:before="120" w:after="120" w:line="240" w:lineRule="auto"/>
        <w:ind w:left="120" w:right="120"/>
        <w:jc w:val="both"/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</w:pPr>
    </w:p>
    <w:p w14:paraId="74FFBAA9" w14:textId="77777777" w:rsidR="00C3791F" w:rsidRPr="00C3791F" w:rsidRDefault="00C3791F" w:rsidP="00C3791F">
      <w:pPr>
        <w:spacing w:before="120" w:after="120" w:line="240" w:lineRule="auto"/>
        <w:ind w:left="120" w:right="120"/>
        <w:jc w:val="both"/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</w:pPr>
      <w:r w:rsidRPr="00C3791F"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  <w:t>Anexar comprovante, com nota.</w:t>
      </w:r>
    </w:p>
    <w:p w14:paraId="11A8D45E" w14:textId="0CEBC1E9" w:rsidR="00C3791F" w:rsidRPr="00C3791F" w:rsidRDefault="00C3791F" w:rsidP="00C3791F">
      <w:pPr>
        <w:spacing w:before="120" w:after="120" w:line="240" w:lineRule="auto"/>
        <w:ind w:right="120"/>
        <w:jc w:val="both"/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</w:pPr>
    </w:p>
    <w:p w14:paraId="14E7CE14" w14:textId="77777777" w:rsidR="00C3791F" w:rsidRPr="00C3791F" w:rsidRDefault="00C3791F" w:rsidP="00C3791F">
      <w:pPr>
        <w:spacing w:before="120" w:after="120" w:line="240" w:lineRule="auto"/>
        <w:ind w:left="120" w:right="120"/>
        <w:jc w:val="center"/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</w:pPr>
      <w:r w:rsidRPr="00C3791F"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  <w:t xml:space="preserve">Campo Mourão / Medianeira, _____ de ________________ </w:t>
      </w:r>
      <w:proofErr w:type="spellStart"/>
      <w:r w:rsidRPr="00C3791F"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  <w:t>de</w:t>
      </w:r>
      <w:proofErr w:type="spellEnd"/>
      <w:r w:rsidRPr="00C3791F"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  <w:t xml:space="preserve"> ______.</w:t>
      </w:r>
    </w:p>
    <w:p w14:paraId="1BD98406" w14:textId="77777777" w:rsidR="00C3791F" w:rsidRPr="00C3791F" w:rsidRDefault="00C3791F" w:rsidP="00C3791F">
      <w:pPr>
        <w:spacing w:before="120" w:after="120" w:line="240" w:lineRule="auto"/>
        <w:ind w:left="120" w:right="120"/>
        <w:jc w:val="center"/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</w:pPr>
      <w:r w:rsidRPr="00C3791F"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  <w:t> </w:t>
      </w:r>
    </w:p>
    <w:p w14:paraId="02AA9AD9" w14:textId="77777777" w:rsidR="00C3791F" w:rsidRPr="00C3791F" w:rsidRDefault="00C3791F" w:rsidP="00C3791F">
      <w:pPr>
        <w:spacing w:before="120" w:after="120" w:line="240" w:lineRule="auto"/>
        <w:ind w:left="120" w:right="120"/>
        <w:jc w:val="center"/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</w:pPr>
      <w:r w:rsidRPr="00C3791F"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  <w:t> </w:t>
      </w:r>
    </w:p>
    <w:p w14:paraId="660320F1" w14:textId="77777777" w:rsidR="00C3791F" w:rsidRPr="00C3791F" w:rsidRDefault="00C3791F" w:rsidP="00C3791F">
      <w:pPr>
        <w:spacing w:before="120" w:after="120" w:line="240" w:lineRule="auto"/>
        <w:ind w:left="120" w:right="120"/>
        <w:jc w:val="center"/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</w:pPr>
      <w:r w:rsidRPr="00C3791F"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  <w:t>___________________________________________________</w:t>
      </w:r>
    </w:p>
    <w:p w14:paraId="21139A8B" w14:textId="77777777" w:rsidR="00C3791F" w:rsidRPr="00C3791F" w:rsidRDefault="00C3791F" w:rsidP="00C3791F">
      <w:pPr>
        <w:spacing w:before="120" w:after="120" w:line="240" w:lineRule="auto"/>
        <w:ind w:left="120" w:right="120"/>
        <w:jc w:val="center"/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</w:pPr>
      <w:r w:rsidRPr="00C3791F">
        <w:rPr>
          <w:rFonts w:ascii="Calibri" w:eastAsia="Times New Roman" w:hAnsi="Calibri" w:cs="Calibri"/>
          <w:color w:val="000000"/>
          <w:kern w:val="0"/>
          <w:sz w:val="27"/>
          <w:szCs w:val="27"/>
          <w:lang w:eastAsia="pt-BR"/>
          <w14:ligatures w14:val="none"/>
        </w:rPr>
        <w:t>Assinatura do discente</w:t>
      </w:r>
    </w:p>
    <w:p w14:paraId="3EEFD5AD" w14:textId="77777777" w:rsidR="00C10113" w:rsidRDefault="00C10113"/>
    <w:sectPr w:rsidR="00C1011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QASJoYWlhYmhgYmpko6SsGpxcWZ+XkgBYa1AGsr2RIsAAAA"/>
  </w:docVars>
  <w:rsids>
    <w:rsidRoot w:val="00C3791F"/>
    <w:rsid w:val="000C5F5B"/>
    <w:rsid w:val="00C10113"/>
    <w:rsid w:val="00C3791F"/>
    <w:rsid w:val="00CF2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0B47095"/>
  <w15:chartTrackingRefBased/>
  <w15:docId w15:val="{29A49CBC-87BA-45D7-9005-DE8939E4F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C3791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C3791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C3791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C3791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C3791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C3791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C3791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C3791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C3791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C3791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C3791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C3791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C3791F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C3791F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C3791F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C3791F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C3791F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C3791F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C3791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C3791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C3791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C3791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C3791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C3791F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C3791F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C3791F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C3791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C3791F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C3791F"/>
    <w:rPr>
      <w:b/>
      <w:bCs/>
      <w:smallCaps/>
      <w:color w:val="0F4761" w:themeColor="accent1" w:themeShade="BF"/>
      <w:spacing w:val="5"/>
    </w:rPr>
  </w:style>
  <w:style w:type="paragraph" w:customStyle="1" w:styleId="textocentralizadomaiusculas">
    <w:name w:val="texto_centralizado_maiusculas"/>
    <w:basedOn w:val="Normal"/>
    <w:rsid w:val="00C379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t-BR"/>
      <w14:ligatures w14:val="none"/>
    </w:rPr>
  </w:style>
  <w:style w:type="paragraph" w:customStyle="1" w:styleId="textojustificado">
    <w:name w:val="texto_justificado"/>
    <w:basedOn w:val="Normal"/>
    <w:rsid w:val="00C379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t-BR"/>
      <w14:ligatures w14:val="none"/>
    </w:rPr>
  </w:style>
  <w:style w:type="paragraph" w:customStyle="1" w:styleId="textocentralizado">
    <w:name w:val="texto_centralizado"/>
    <w:basedOn w:val="Normal"/>
    <w:rsid w:val="00C379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t-BR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886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7</Words>
  <Characters>634</Characters>
  <Application>Microsoft Office Word</Application>
  <DocSecurity>0</DocSecurity>
  <Lines>5</Lines>
  <Paragraphs>1</Paragraphs>
  <ScaleCrop>false</ScaleCrop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dro Bona</dc:creator>
  <cp:keywords/>
  <dc:description/>
  <cp:lastModifiedBy>Evandro Bona</cp:lastModifiedBy>
  <cp:revision>1</cp:revision>
  <dcterms:created xsi:type="dcterms:W3CDTF">2024-04-21T00:36:00Z</dcterms:created>
  <dcterms:modified xsi:type="dcterms:W3CDTF">2024-04-21T0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f0b075-1414-4e24-b772-c945101d72c2</vt:lpwstr>
  </property>
</Properties>
</file>